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AD9D" w14:textId="58D33B54" w:rsidR="003E42E9" w:rsidRDefault="00090E59" w:rsidP="00B657A3">
      <w:r>
        <w:rPr>
          <w:noProof/>
        </w:rPr>
        <w:drawing>
          <wp:anchor distT="0" distB="0" distL="114300" distR="114300" simplePos="0" relativeHeight="251658752" behindDoc="1" locked="1" layoutInCell="1" allowOverlap="0" wp14:anchorId="3A97D82A" wp14:editId="5882E431">
            <wp:simplePos x="0" y="0"/>
            <wp:positionH relativeFrom="column">
              <wp:posOffset>-457069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014B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52A1356B" wp14:editId="0DBBAF26">
                <wp:simplePos x="0" y="0"/>
                <wp:positionH relativeFrom="column">
                  <wp:posOffset>-15766</wp:posOffset>
                </wp:positionH>
                <wp:positionV relativeFrom="page">
                  <wp:posOffset>4067175</wp:posOffset>
                </wp:positionV>
                <wp:extent cx="4805045" cy="3922776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045" cy="39227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82B6F4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Insert you</w:t>
                            </w:r>
                            <w:r w:rsidR="00001D18"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  <w:r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 school’s Reflections program information here.</w:t>
                            </w:r>
                          </w:p>
                          <w:p w14:paraId="2AB1846F" w14:textId="77777777" w:rsidR="00AF4281" w:rsidRPr="00FE1A21" w:rsidRDefault="00AF4281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7326F56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uggestions to include;</w:t>
                            </w:r>
                          </w:p>
                          <w:p w14:paraId="64E62E5A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Where they can find the forms and guidelines</w:t>
                            </w:r>
                          </w:p>
                          <w:p w14:paraId="6D8D1320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Date the entries are due</w:t>
                            </w:r>
                          </w:p>
                          <w:p w14:paraId="5823AA0F" w14:textId="588CCF7B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Location they should be submitted</w:t>
                            </w:r>
                          </w:p>
                          <w:p w14:paraId="6B3FEFF7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Timeline of events, (Judging, announcements, exhibit, ceremony, etc.)</w:t>
                            </w:r>
                          </w:p>
                          <w:p w14:paraId="0EE5D3DD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25pt;margin-top:320.25pt;width:378.35pt;height:308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" o:allowoverlap="f" filled="f" stroked="f">
                <v:path arrowok="t"/>
                <v:textbox>
                  <w:txbxContent>
                    <w:p w14:paraId="4D82B6F4" w14:textId="77777777" w:rsidR="00B84597" w:rsidRPr="00FE1A21" w:rsidRDefault="00B84597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Insert you</w:t>
                      </w:r>
                      <w:r w:rsidR="00001D18"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  <w:r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 school’s Reflections program information here.</w:t>
                      </w:r>
                    </w:p>
                    <w:p w14:paraId="2AB1846F" w14:textId="77777777" w:rsidR="00AF4281" w:rsidRPr="00FE1A21" w:rsidRDefault="00AF4281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77326F56" w14:textId="77777777" w:rsidR="00B84597" w:rsidRPr="00FE1A21" w:rsidRDefault="00B84597" w:rsidP="00AF4281">
                      <w:p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Suggestions to include;</w:t>
                      </w:r>
                    </w:p>
                    <w:p w14:paraId="64E62E5A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Where they can find the forms and guidelines</w:t>
                      </w:r>
                    </w:p>
                    <w:p w14:paraId="6D8D1320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Date the entries are due</w:t>
                      </w:r>
                    </w:p>
                    <w:p w14:paraId="5823AA0F" w14:textId="588CCF7B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Location they should be submitted</w:t>
                      </w:r>
                    </w:p>
                    <w:p w14:paraId="6B3FEFF7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Timeline of events, (Judging, announcements, exhibit, ceremony, etc.)</w:t>
                      </w:r>
                    </w:p>
                    <w:p w14:paraId="0EE5D3DD" w14:textId="77777777" w:rsidR="00B84597" w:rsidRPr="00FE1A21" w:rsidRDefault="00B84597" w:rsidP="00AF4281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79014B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25C6C8C2" wp14:editId="743B06D0">
                <wp:simplePos x="0" y="0"/>
                <wp:positionH relativeFrom="column">
                  <wp:posOffset>5218386</wp:posOffset>
                </wp:positionH>
                <wp:positionV relativeFrom="page">
                  <wp:posOffset>4067175</wp:posOffset>
                </wp:positionV>
                <wp:extent cx="1705610" cy="3922776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39227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231A" w14:textId="77777777" w:rsidR="00AD2C6E" w:rsidRPr="00AD2C6E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</w:rPr>
                            </w:pP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The arts</w:t>
                            </w:r>
                            <w:r w:rsidR="00576538">
                              <w:rPr>
                                <w:rFonts w:ascii="Arial" w:hAnsi="Arial" w:cs="Arial"/>
                                <w:szCs w:val="32"/>
                              </w:rPr>
                              <w:t xml:space="preserve"> – </w:t>
                            </w: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and the National PTA Reflections program</w:t>
                            </w:r>
                            <w:r w:rsidR="00576538">
                              <w:rPr>
                                <w:rFonts w:ascii="Arial" w:hAnsi="Arial" w:cs="Arial"/>
                                <w:szCs w:val="32"/>
                              </w:rPr>
                              <w:t xml:space="preserve"> – </w:t>
                            </w: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0.9pt;margin-top:320.25pt;width:134.3pt;height:308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" o:allowoverlap="f" filled="f" stroked="f">
                <v:path arrowok="t"/>
                <v:textbox>
                  <w:txbxContent>
                    <w:p w14:paraId="116B231A" w14:textId="77777777" w:rsidR="00AD2C6E" w:rsidRPr="00AD2C6E" w:rsidRDefault="00AD2C6E" w:rsidP="00AD2C6E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</w:rPr>
                      </w:pPr>
                      <w:r w:rsidRPr="00AD2C6E">
                        <w:rPr>
                          <w:rFonts w:ascii="Arial" w:hAnsi="Arial" w:cs="Arial"/>
                          <w:szCs w:val="32"/>
                        </w:rPr>
                        <w:t>The arts</w:t>
                      </w:r>
                      <w:r w:rsidR="00576538">
                        <w:rPr>
                          <w:rFonts w:ascii="Arial" w:hAnsi="Arial" w:cs="Arial"/>
                          <w:szCs w:val="32"/>
                        </w:rPr>
                        <w:t xml:space="preserve"> – </w:t>
                      </w:r>
                      <w:r w:rsidRPr="00AD2C6E">
                        <w:rPr>
                          <w:rFonts w:ascii="Arial" w:hAnsi="Arial" w:cs="Arial"/>
                          <w:szCs w:val="32"/>
                        </w:rPr>
                        <w:t>and the National PTA Reflections program</w:t>
                      </w:r>
                      <w:r w:rsidR="00576538">
                        <w:rPr>
                          <w:rFonts w:ascii="Arial" w:hAnsi="Arial" w:cs="Arial"/>
                          <w:szCs w:val="32"/>
                        </w:rPr>
                        <w:t xml:space="preserve"> – </w:t>
                      </w:r>
                      <w:r w:rsidRPr="00AD2C6E">
                        <w:rPr>
                          <w:rFonts w:ascii="Arial" w:hAnsi="Arial" w:cs="Arial"/>
                          <w:szCs w:val="32"/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B845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1F0B8" w14:textId="77777777" w:rsidR="00FD1A28" w:rsidRDefault="00FD1A28" w:rsidP="00FE1A21">
      <w:r>
        <w:separator/>
      </w:r>
    </w:p>
  </w:endnote>
  <w:endnote w:type="continuationSeparator" w:id="0">
    <w:p w14:paraId="0A5FBF6A" w14:textId="77777777" w:rsidR="00FD1A28" w:rsidRDefault="00FD1A28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1AD4F" w14:textId="77777777" w:rsidR="00FD1A28" w:rsidRDefault="00FD1A28" w:rsidP="00FE1A21">
      <w:r>
        <w:separator/>
      </w:r>
    </w:p>
  </w:footnote>
  <w:footnote w:type="continuationSeparator" w:id="0">
    <w:p w14:paraId="19C79FF7" w14:textId="77777777" w:rsidR="00FD1A28" w:rsidRDefault="00FD1A28" w:rsidP="00FE1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47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15941"/>
    <w:rsid w:val="0006553B"/>
    <w:rsid w:val="00073EC0"/>
    <w:rsid w:val="00090E59"/>
    <w:rsid w:val="000E40E7"/>
    <w:rsid w:val="00107148"/>
    <w:rsid w:val="00156869"/>
    <w:rsid w:val="00275053"/>
    <w:rsid w:val="002D4E5F"/>
    <w:rsid w:val="002F479E"/>
    <w:rsid w:val="003B683F"/>
    <w:rsid w:val="003E42E9"/>
    <w:rsid w:val="00427FBE"/>
    <w:rsid w:val="00466321"/>
    <w:rsid w:val="004A55FD"/>
    <w:rsid w:val="00517BFD"/>
    <w:rsid w:val="00532678"/>
    <w:rsid w:val="00576538"/>
    <w:rsid w:val="005A79E1"/>
    <w:rsid w:val="005F3B7F"/>
    <w:rsid w:val="006035C8"/>
    <w:rsid w:val="006514EC"/>
    <w:rsid w:val="00697A9E"/>
    <w:rsid w:val="006A1E4A"/>
    <w:rsid w:val="006A320A"/>
    <w:rsid w:val="00772154"/>
    <w:rsid w:val="0079014B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A101BD"/>
    <w:rsid w:val="00A305B6"/>
    <w:rsid w:val="00A71638"/>
    <w:rsid w:val="00A945EF"/>
    <w:rsid w:val="00AD2C6E"/>
    <w:rsid w:val="00AE306B"/>
    <w:rsid w:val="00AF4281"/>
    <w:rsid w:val="00B478D8"/>
    <w:rsid w:val="00B657A3"/>
    <w:rsid w:val="00B84597"/>
    <w:rsid w:val="00BA5800"/>
    <w:rsid w:val="00BE66D5"/>
    <w:rsid w:val="00C42057"/>
    <w:rsid w:val="00CA5EC9"/>
    <w:rsid w:val="00CD271A"/>
    <w:rsid w:val="00D1380A"/>
    <w:rsid w:val="00DA22DC"/>
    <w:rsid w:val="00DB5165"/>
    <w:rsid w:val="00E36774"/>
    <w:rsid w:val="00E76076"/>
    <w:rsid w:val="00EA383C"/>
    <w:rsid w:val="00F462A3"/>
    <w:rsid w:val="00F64A91"/>
    <w:rsid w:val="00FD1A28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FDB8D48-B73B-4AFD-8390-5F9359D6D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3-05-02T18:33:00Z</dcterms:created>
  <dcterms:modified xsi:type="dcterms:W3CDTF">2023-05-0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</Properties>
</file>